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355E8E64" w:rsidR="007E30AB" w:rsidRPr="0031057A" w:rsidRDefault="007F23D5" w:rsidP="007E30AB">
      <w:pPr>
        <w:pStyle w:val="Title"/>
      </w:pPr>
      <w:bookmarkStart w:id="0" w:name="_GoBack"/>
      <w:bookmarkEnd w:id="0"/>
      <w:r>
        <w:t>CS 584</w:t>
      </w:r>
      <w:r w:rsidR="007E30AB">
        <w:t xml:space="preserve">: </w:t>
      </w:r>
      <w:r>
        <w:t>Machine Learning</w:t>
      </w:r>
    </w:p>
    <w:p w14:paraId="10C64005" w14:textId="4D98E3E3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35D5A2DA" w14:textId="77777777" w:rsidR="00EF3C98" w:rsidRDefault="00EF3C98" w:rsidP="00EF3C98">
      <w:bookmarkStart w:id="1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1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C1A7C">
      <w:pPr>
        <w:numPr>
          <w:ilvl w:val="0"/>
          <w:numId w:val="2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C1A7C">
      <w:pPr>
        <w:numPr>
          <w:ilvl w:val="0"/>
          <w:numId w:val="2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C1A7C">
      <w:pPr>
        <w:numPr>
          <w:ilvl w:val="0"/>
          <w:numId w:val="2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C1A7C">
      <w:pPr>
        <w:pStyle w:val="ListParagraph"/>
        <w:numPr>
          <w:ilvl w:val="0"/>
          <w:numId w:val="3"/>
        </w:numPr>
        <w:spacing w:before="120" w:after="0" w:line="240" w:lineRule="auto"/>
        <w:ind w:left="792"/>
      </w:pPr>
      <w:r w:rsidRPr="003C42B8">
        <w:rPr>
          <w:b/>
        </w:rPr>
        <w:t>group_size</w:t>
      </w:r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C1A7C">
      <w:pPr>
        <w:pStyle w:val="ListParagraph"/>
        <w:numPr>
          <w:ilvl w:val="0"/>
          <w:numId w:val="3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C1A7C">
      <w:pPr>
        <w:pStyle w:val="ListParagraph"/>
        <w:numPr>
          <w:ilvl w:val="0"/>
          <w:numId w:val="3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0C1A7C">
      <w:pPr>
        <w:numPr>
          <w:ilvl w:val="0"/>
          <w:numId w:val="6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0C1A7C">
      <w:pPr>
        <w:numPr>
          <w:ilvl w:val="0"/>
          <w:numId w:val="7"/>
        </w:numPr>
        <w:spacing w:after="0" w:line="240" w:lineRule="auto"/>
      </w:pPr>
      <w:r>
        <w:t>group_size</w:t>
      </w:r>
    </w:p>
    <w:p w14:paraId="56098386" w14:textId="77777777" w:rsidR="00182A37" w:rsidRDefault="00182A37" w:rsidP="000C1A7C">
      <w:pPr>
        <w:numPr>
          <w:ilvl w:val="0"/>
          <w:numId w:val="7"/>
        </w:numPr>
        <w:spacing w:after="0" w:line="240" w:lineRule="auto"/>
      </w:pPr>
      <w:r>
        <w:t>homeowner</w:t>
      </w:r>
    </w:p>
    <w:p w14:paraId="6490C657" w14:textId="77777777" w:rsidR="00182A37" w:rsidRDefault="00182A37" w:rsidP="000C1A7C">
      <w:pPr>
        <w:numPr>
          <w:ilvl w:val="0"/>
          <w:numId w:val="7"/>
        </w:numPr>
        <w:spacing w:after="0" w:line="24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0C1A7C">
      <w:pPr>
        <w:numPr>
          <w:ilvl w:val="0"/>
          <w:numId w:val="7"/>
        </w:numPr>
        <w:spacing w:after="0" w:line="240" w:lineRule="auto"/>
      </w:pPr>
      <w:r>
        <w:t>group_size * homeowner</w:t>
      </w:r>
    </w:p>
    <w:p w14:paraId="3F73DAA2" w14:textId="77777777" w:rsidR="00182A37" w:rsidRDefault="00182A37" w:rsidP="000C1A7C">
      <w:pPr>
        <w:numPr>
          <w:ilvl w:val="0"/>
          <w:numId w:val="7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0C1A7C">
      <w:pPr>
        <w:numPr>
          <w:ilvl w:val="0"/>
          <w:numId w:val="7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0C1A7C">
      <w:pPr>
        <w:numPr>
          <w:ilvl w:val="0"/>
          <w:numId w:val="6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0C1A7C">
      <w:pPr>
        <w:numPr>
          <w:ilvl w:val="0"/>
          <w:numId w:val="6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0C1A7C">
      <w:pPr>
        <w:numPr>
          <w:ilvl w:val="0"/>
          <w:numId w:val="6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0C1A7C">
      <w:pPr>
        <w:numPr>
          <w:ilvl w:val="0"/>
          <w:numId w:val="6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0C1A7C">
      <w:pPr>
        <w:numPr>
          <w:ilvl w:val="0"/>
          <w:numId w:val="6"/>
        </w:numPr>
        <w:spacing w:before="120" w:after="0" w:line="240" w:lineRule="auto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A2DBAFE" w:rsidR="0082168E" w:rsidRDefault="00684E8C" w:rsidP="000C1A7C">
      <w:pPr>
        <w:pStyle w:val="ListParagraph"/>
        <w:numPr>
          <w:ilvl w:val="0"/>
          <w:numId w:val="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6D97F557" w14:textId="77777777" w:rsidR="00E401F6" w:rsidRDefault="0014612C" w:rsidP="0014612C">
      <w:pPr>
        <w:ind w:left="360"/>
      </w:pPr>
      <w:r>
        <w:t xml:space="preserve">Ans. </w:t>
      </w:r>
    </w:p>
    <w:p w14:paraId="1E0379AF" w14:textId="066571C0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group_size_4</w:t>
      </w:r>
    </w:p>
    <w:p w14:paraId="3793ECA3" w14:textId="7BAF127E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homeowner_1</w:t>
      </w:r>
    </w:p>
    <w:p w14:paraId="564A4E6A" w14:textId="77777777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married_couple_1</w:t>
      </w:r>
    </w:p>
    <w:p w14:paraId="45C77707" w14:textId="69F11CE9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group_size_4* homeowner_0</w:t>
      </w:r>
    </w:p>
    <w:p w14:paraId="3B9640E6" w14:textId="61EF0922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 xml:space="preserve">group_size_1* homeowner_1 </w:t>
      </w:r>
    </w:p>
    <w:p w14:paraId="6B99DD82" w14:textId="77777777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 xml:space="preserve">group_size_2* homeowner_1 </w:t>
      </w:r>
    </w:p>
    <w:p w14:paraId="1FAEAEA9" w14:textId="77777777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lastRenderedPageBreak/>
        <w:t xml:space="preserve">group_size_3* homeowner_1 </w:t>
      </w:r>
    </w:p>
    <w:p w14:paraId="0D431DC4" w14:textId="77777777" w:rsidR="00E401F6" w:rsidRPr="00B960BB" w:rsidRDefault="0014612C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group_size_4* homeowner_1</w:t>
      </w:r>
    </w:p>
    <w:p w14:paraId="665EAF5A" w14:textId="01CBFC12" w:rsidR="00E401F6" w:rsidRPr="00B960BB" w:rsidRDefault="00AD6F8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 xml:space="preserve">group_size_4* married_couple_0 </w:t>
      </w:r>
    </w:p>
    <w:p w14:paraId="782F25B1" w14:textId="0991F611" w:rsidR="00E401F6" w:rsidRPr="00B960BB" w:rsidRDefault="00AD6F8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 xml:space="preserve">group_size_1* married_couple_1 </w:t>
      </w:r>
    </w:p>
    <w:p w14:paraId="26A19AAE" w14:textId="3F998E25" w:rsidR="00E401F6" w:rsidRPr="00B960BB" w:rsidRDefault="00AD6F8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 xml:space="preserve">group_size_2* married_couple_1 </w:t>
      </w:r>
    </w:p>
    <w:p w14:paraId="0EA0A690" w14:textId="00EEF31C" w:rsidR="00E401F6" w:rsidRPr="00B960BB" w:rsidRDefault="00AD6F8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group_size_3* married_couple_</w:t>
      </w:r>
      <w:r w:rsidR="00E401F6" w:rsidRPr="00B960BB">
        <w:rPr>
          <w:rFonts w:ascii="Courier New" w:hAnsi="Courier New" w:cs="Courier New"/>
        </w:rPr>
        <w:t>1</w:t>
      </w:r>
      <w:r w:rsidRPr="00B960BB">
        <w:rPr>
          <w:rFonts w:ascii="Courier New" w:hAnsi="Courier New" w:cs="Courier New"/>
        </w:rPr>
        <w:t xml:space="preserve"> </w:t>
      </w:r>
    </w:p>
    <w:p w14:paraId="176B5D78" w14:textId="4A06234B" w:rsidR="0014612C" w:rsidRPr="00B960BB" w:rsidRDefault="00AD6F8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group_size_4* married_couple_1</w:t>
      </w:r>
    </w:p>
    <w:p w14:paraId="6884DD12" w14:textId="73E31836" w:rsidR="00572713" w:rsidRPr="00B960BB" w:rsidRDefault="0057271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homeowner_0* married_couple_1</w:t>
      </w:r>
    </w:p>
    <w:p w14:paraId="0457E1B8" w14:textId="02A39904" w:rsidR="00572713" w:rsidRPr="00B960BB" w:rsidRDefault="00572713" w:rsidP="00B960BB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homeowner_1* married_couple_0</w:t>
      </w:r>
    </w:p>
    <w:p w14:paraId="3866DB30" w14:textId="24FA2EDD" w:rsidR="0082168E" w:rsidRDefault="00572713" w:rsidP="00BD369C">
      <w:pPr>
        <w:spacing w:after="0" w:line="240" w:lineRule="auto"/>
        <w:ind w:left="360"/>
        <w:rPr>
          <w:rFonts w:ascii="Courier New" w:hAnsi="Courier New" w:cs="Courier New"/>
        </w:rPr>
      </w:pPr>
      <w:r w:rsidRPr="00B960BB">
        <w:rPr>
          <w:rFonts w:ascii="Courier New" w:hAnsi="Courier New" w:cs="Courier New"/>
        </w:rPr>
        <w:t>homeowner_1* married_couple_1</w:t>
      </w:r>
    </w:p>
    <w:p w14:paraId="2CE4A4C2" w14:textId="77777777" w:rsidR="00BD369C" w:rsidRPr="00BD369C" w:rsidRDefault="00BD369C" w:rsidP="00BD369C">
      <w:pPr>
        <w:spacing w:after="0" w:line="240" w:lineRule="auto"/>
        <w:ind w:left="360"/>
        <w:rPr>
          <w:rFonts w:ascii="Courier New" w:hAnsi="Courier New" w:cs="Courier New"/>
        </w:rPr>
      </w:pPr>
    </w:p>
    <w:p w14:paraId="5CF38A77" w14:textId="3777A310" w:rsidR="006478B8" w:rsidRDefault="006478B8" w:rsidP="000C1A7C">
      <w:pPr>
        <w:pStyle w:val="ListParagraph"/>
        <w:numPr>
          <w:ilvl w:val="0"/>
          <w:numId w:val="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2273B122" w14:textId="4B5F1B60" w:rsidR="00C0707F" w:rsidRDefault="00B960BB" w:rsidP="00C0707F">
      <w:pPr>
        <w:ind w:left="360"/>
      </w:pPr>
      <w:r>
        <w:t xml:space="preserve">Ans. </w:t>
      </w:r>
      <w:r w:rsidR="005D3392" w:rsidRPr="00BD369C">
        <w:rPr>
          <w:rFonts w:ascii="Courier New" w:hAnsi="Courier New" w:cs="Courier New"/>
        </w:rPr>
        <w:t>Degrees of Freedom: 2</w:t>
      </w:r>
    </w:p>
    <w:p w14:paraId="3CCB62AF" w14:textId="33D734BE" w:rsidR="00FC7C46" w:rsidRDefault="0082168E" w:rsidP="000C1A7C">
      <w:pPr>
        <w:pStyle w:val="ListParagraph"/>
        <w:numPr>
          <w:ilvl w:val="0"/>
          <w:numId w:val="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p w14:paraId="620F1BE3" w14:textId="5FA7DBCB" w:rsidR="00B74995" w:rsidRDefault="00B74995" w:rsidP="00B74995">
      <w:pPr>
        <w:ind w:left="360"/>
      </w:pPr>
      <w:r>
        <w:t>Ans.</w:t>
      </w:r>
    </w:p>
    <w:tbl>
      <w:tblPr>
        <w:tblW w:w="0" w:type="auto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7"/>
        <w:gridCol w:w="2195"/>
        <w:gridCol w:w="1345"/>
        <w:gridCol w:w="1159"/>
        <w:gridCol w:w="906"/>
        <w:gridCol w:w="1538"/>
        <w:gridCol w:w="1034"/>
      </w:tblGrid>
      <w:tr w:rsidR="00FC7C46" w:rsidRPr="00FC7C46" w14:paraId="54EB3F1B" w14:textId="77777777" w:rsidTr="00ED7A4D">
        <w:trPr>
          <w:trHeight w:val="300"/>
          <w:tblHeader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1398D87E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tep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69B6035B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Effect Entered</w:t>
            </w:r>
          </w:p>
        </w:tc>
        <w:tc>
          <w:tcPr>
            <w:tcW w:w="1345" w:type="dxa"/>
            <w:shd w:val="clear" w:color="auto" w:fill="auto"/>
            <w:noWrap/>
            <w:vAlign w:val="center"/>
            <w:hideMark/>
          </w:tcPr>
          <w:p w14:paraId="06ABB2FF" w14:textId="5E7D1869" w:rsidR="00FC7C46" w:rsidRPr="00FC7C46" w:rsidRDefault="00DD3E3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#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Free Parameter</w:t>
            </w:r>
          </w:p>
        </w:tc>
        <w:tc>
          <w:tcPr>
            <w:tcW w:w="1159" w:type="dxa"/>
            <w:shd w:val="clear" w:color="auto" w:fill="auto"/>
            <w:noWrap/>
            <w:vAlign w:val="center"/>
            <w:hideMark/>
          </w:tcPr>
          <w:p w14:paraId="03FE9A8F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Log-Likelihood</w:t>
            </w:r>
          </w:p>
        </w:tc>
        <w:tc>
          <w:tcPr>
            <w:tcW w:w="906" w:type="dxa"/>
            <w:shd w:val="clear" w:color="auto" w:fill="auto"/>
            <w:noWrap/>
            <w:vAlign w:val="center"/>
            <w:hideMark/>
          </w:tcPr>
          <w:p w14:paraId="597C2315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viance</w:t>
            </w:r>
          </w:p>
        </w:tc>
        <w:tc>
          <w:tcPr>
            <w:tcW w:w="1538" w:type="dxa"/>
            <w:shd w:val="clear" w:color="auto" w:fill="auto"/>
            <w:noWrap/>
            <w:vAlign w:val="center"/>
            <w:hideMark/>
          </w:tcPr>
          <w:p w14:paraId="0A5AD33E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grees of Freedom</w:t>
            </w:r>
          </w:p>
        </w:tc>
        <w:tc>
          <w:tcPr>
            <w:tcW w:w="1034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ignificance</w:t>
            </w:r>
          </w:p>
        </w:tc>
      </w:tr>
      <w:tr w:rsidR="00612748" w:rsidRPr="00FC7C46" w14:paraId="23518C91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5FE0D9CE" w14:textId="77777777" w:rsidR="00612748" w:rsidRPr="00FC7C46" w:rsidRDefault="00612748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0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50109C5C" w14:textId="77777777" w:rsidR="00612748" w:rsidRPr="00FC7C46" w:rsidRDefault="00612748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Intercept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284B5E2C" w14:textId="5E39B857" w:rsidR="00612748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6E689546" w14:textId="3C2DF296" w:rsidR="00612748" w:rsidRPr="00A72C4F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A72C4F">
              <w:rPr>
                <w:rFonts w:eastAsia="Times New Roman" w:cstheme="minorHAnsi"/>
                <w:sz w:val="16"/>
                <w:szCs w:val="16"/>
              </w:rPr>
              <w:t>-595406.7618</w:t>
            </w:r>
          </w:p>
        </w:tc>
        <w:tc>
          <w:tcPr>
            <w:tcW w:w="3478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FC7C46" w:rsidRDefault="00612748" w:rsidP="0061274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 Applicable</w:t>
            </w:r>
          </w:p>
        </w:tc>
      </w:tr>
      <w:tr w:rsidR="00FC7C46" w:rsidRPr="00FC7C46" w14:paraId="4F3ACC6D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0A8A5445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1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77CF9A61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726267BB" w14:textId="49C02D52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8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443271BC" w14:textId="082B92FA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594912.9735</w:t>
            </w:r>
          </w:p>
        </w:tc>
        <w:tc>
          <w:tcPr>
            <w:tcW w:w="906" w:type="dxa"/>
            <w:shd w:val="clear" w:color="auto" w:fill="auto"/>
            <w:noWrap/>
            <w:vAlign w:val="center"/>
          </w:tcPr>
          <w:p w14:paraId="5E421C6D" w14:textId="4B187EA7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987.5766</w:t>
            </w:r>
          </w:p>
        </w:tc>
        <w:tc>
          <w:tcPr>
            <w:tcW w:w="1538" w:type="dxa"/>
            <w:shd w:val="clear" w:color="auto" w:fill="auto"/>
            <w:noWrap/>
            <w:vAlign w:val="center"/>
          </w:tcPr>
          <w:p w14:paraId="2949675A" w14:textId="05BFB3A0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000EB4CD" w14:textId="6C0B6D95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4.3478e-210</w:t>
            </w:r>
          </w:p>
        </w:tc>
      </w:tr>
      <w:tr w:rsidR="00FC7C46" w:rsidRPr="00FC7C46" w14:paraId="21A9FFF0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1DC15508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1CE7D672" w14:textId="02812CFD" w:rsidR="00FC7C46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h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>omeowner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51A9248" w14:textId="57D4F831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0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676A96D7" w14:textId="382A4833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591979.0828</w:t>
            </w:r>
          </w:p>
        </w:tc>
        <w:tc>
          <w:tcPr>
            <w:tcW w:w="906" w:type="dxa"/>
            <w:shd w:val="clear" w:color="auto" w:fill="auto"/>
            <w:noWrap/>
            <w:vAlign w:val="center"/>
          </w:tcPr>
          <w:p w14:paraId="7F29A944" w14:textId="3F594778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5867.7815</w:t>
            </w:r>
          </w:p>
        </w:tc>
        <w:tc>
          <w:tcPr>
            <w:tcW w:w="1538" w:type="dxa"/>
            <w:shd w:val="clear" w:color="auto" w:fill="auto"/>
            <w:noWrap/>
            <w:vAlign w:val="center"/>
          </w:tcPr>
          <w:p w14:paraId="7C4F9CDF" w14:textId="5F17A0F5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15420AEE" w14:textId="2D8D4730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0.0</w:t>
            </w:r>
          </w:p>
        </w:tc>
      </w:tr>
      <w:tr w:rsidR="00FC7C46" w:rsidRPr="00FC7C46" w14:paraId="6AB2ED86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11CC6BDD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3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6A52B04F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142BB4B" w14:textId="0D659AD2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2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7817D1A2" w14:textId="2ABC8FA6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591936.7938</w:t>
            </w:r>
          </w:p>
        </w:tc>
        <w:tc>
          <w:tcPr>
            <w:tcW w:w="906" w:type="dxa"/>
            <w:shd w:val="clear" w:color="auto" w:fill="auto"/>
            <w:noWrap/>
            <w:vAlign w:val="center"/>
          </w:tcPr>
          <w:p w14:paraId="44D22631" w14:textId="7A157FEE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84.5780</w:t>
            </w:r>
          </w:p>
        </w:tc>
        <w:tc>
          <w:tcPr>
            <w:tcW w:w="1538" w:type="dxa"/>
            <w:shd w:val="clear" w:color="auto" w:fill="auto"/>
            <w:noWrap/>
            <w:vAlign w:val="center"/>
          </w:tcPr>
          <w:p w14:paraId="4D101239" w14:textId="25D9BEE8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7C97E82C" w14:textId="637D058C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4.3064e-19</w:t>
            </w:r>
          </w:p>
        </w:tc>
      </w:tr>
      <w:tr w:rsidR="00FC7C46" w:rsidRPr="00FC7C46" w14:paraId="66EBA1B7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6D4F0C29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4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0C9282F9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group_size * homeowner</w:t>
            </w:r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6BB74A85" w14:textId="728C04EB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8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71B2B5C4" w14:textId="2BB003B0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591809.7547</w:t>
            </w:r>
          </w:p>
        </w:tc>
        <w:tc>
          <w:tcPr>
            <w:tcW w:w="906" w:type="dxa"/>
            <w:shd w:val="clear" w:color="auto" w:fill="auto"/>
            <w:noWrap/>
            <w:vAlign w:val="center"/>
          </w:tcPr>
          <w:p w14:paraId="6FF41E4E" w14:textId="40FDEBBA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54.0781</w:t>
            </w:r>
          </w:p>
        </w:tc>
        <w:tc>
          <w:tcPr>
            <w:tcW w:w="1538" w:type="dxa"/>
            <w:shd w:val="clear" w:color="auto" w:fill="auto"/>
            <w:noWrap/>
            <w:vAlign w:val="center"/>
          </w:tcPr>
          <w:p w14:paraId="033B8B27" w14:textId="6849084C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1E56118A" w14:textId="260238A9" w:rsidR="00FC7C46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5.5121e-52</w:t>
            </w:r>
          </w:p>
        </w:tc>
      </w:tr>
      <w:tr w:rsidR="00FC7C46" w:rsidRPr="00FC7C46" w14:paraId="717A9D5A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  <w:hideMark/>
          </w:tcPr>
          <w:p w14:paraId="78A7DE5E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5</w:t>
            </w:r>
          </w:p>
        </w:tc>
        <w:tc>
          <w:tcPr>
            <w:tcW w:w="2195" w:type="dxa"/>
            <w:shd w:val="clear" w:color="auto" w:fill="auto"/>
            <w:noWrap/>
            <w:vAlign w:val="center"/>
            <w:hideMark/>
          </w:tcPr>
          <w:p w14:paraId="5B0AA3C6" w14:textId="5D5DAE96" w:rsidR="00FC7C46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* </w:t>
            </w:r>
            <w:proofErr w:type="spellStart"/>
            <w:r w:rsidR="00FC7C46"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4239C4DC" w14:textId="012FFDCA" w:rsidR="00FC7C46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4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3D421546" w14:textId="5C6A5DBA" w:rsidR="00FC7C46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59118.4835</w:t>
            </w:r>
          </w:p>
        </w:tc>
        <w:tc>
          <w:tcPr>
            <w:tcW w:w="906" w:type="dxa"/>
            <w:shd w:val="clear" w:color="auto" w:fill="auto"/>
            <w:noWrap/>
            <w:vAlign w:val="center"/>
          </w:tcPr>
          <w:p w14:paraId="2B36E0BE" w14:textId="283BF3C4" w:rsidR="00FC7C46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382.5423</w:t>
            </w:r>
          </w:p>
        </w:tc>
        <w:tc>
          <w:tcPr>
            <w:tcW w:w="1538" w:type="dxa"/>
            <w:shd w:val="clear" w:color="auto" w:fill="auto"/>
            <w:noWrap/>
            <w:vAlign w:val="center"/>
          </w:tcPr>
          <w:p w14:paraId="7358A958" w14:textId="1F03800B" w:rsidR="00FC7C46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2B658A62" w14:textId="08D143D5" w:rsidR="00FC7C46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.4597e-295</w:t>
            </w:r>
          </w:p>
        </w:tc>
      </w:tr>
      <w:tr w:rsidR="007C5DE1" w:rsidRPr="00FC7C46" w14:paraId="23A23702" w14:textId="77777777" w:rsidTr="00ED7A4D">
        <w:trPr>
          <w:trHeight w:val="300"/>
        </w:trPr>
        <w:tc>
          <w:tcPr>
            <w:tcW w:w="507" w:type="dxa"/>
            <w:shd w:val="clear" w:color="auto" w:fill="auto"/>
            <w:noWrap/>
            <w:vAlign w:val="center"/>
          </w:tcPr>
          <w:p w14:paraId="6677EF97" w14:textId="21250818" w:rsidR="007C5DE1" w:rsidRPr="00FC7C46" w:rsidRDefault="007C5DE1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2195" w:type="dxa"/>
            <w:shd w:val="clear" w:color="auto" w:fill="auto"/>
            <w:noWrap/>
            <w:vAlign w:val="center"/>
          </w:tcPr>
          <w:p w14:paraId="222F690C" w14:textId="306E51E6" w:rsidR="007C5DE1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 xml:space="preserve">homeowner * </w:t>
            </w: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1345" w:type="dxa"/>
            <w:shd w:val="clear" w:color="auto" w:fill="auto"/>
            <w:noWrap/>
            <w:vAlign w:val="center"/>
          </w:tcPr>
          <w:p w14:paraId="0FDDA823" w14:textId="64ADD358" w:rsidR="007C5DE1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6</w:t>
            </w:r>
          </w:p>
        </w:tc>
        <w:tc>
          <w:tcPr>
            <w:tcW w:w="1159" w:type="dxa"/>
            <w:shd w:val="clear" w:color="auto" w:fill="auto"/>
            <w:noWrap/>
            <w:vAlign w:val="center"/>
          </w:tcPr>
          <w:p w14:paraId="4587F1B9" w14:textId="480E9D53" w:rsidR="007C5DE1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-591105.4931</w:t>
            </w:r>
          </w:p>
        </w:tc>
        <w:tc>
          <w:tcPr>
            <w:tcW w:w="906" w:type="dxa"/>
            <w:shd w:val="clear" w:color="auto" w:fill="auto"/>
            <w:noWrap/>
            <w:vAlign w:val="center"/>
          </w:tcPr>
          <w:p w14:paraId="0B512A17" w14:textId="4AB30E3D" w:rsidR="007C5DE1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5.9808</w:t>
            </w:r>
          </w:p>
        </w:tc>
        <w:tc>
          <w:tcPr>
            <w:tcW w:w="1538" w:type="dxa"/>
            <w:shd w:val="clear" w:color="auto" w:fill="auto"/>
            <w:noWrap/>
            <w:vAlign w:val="center"/>
          </w:tcPr>
          <w:p w14:paraId="43C86CB4" w14:textId="73B64DE5" w:rsidR="007C5DE1" w:rsidRPr="00FC7C46" w:rsidRDefault="00B74995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034" w:type="dxa"/>
            <w:shd w:val="clear" w:color="auto" w:fill="auto"/>
            <w:noWrap/>
            <w:vAlign w:val="center"/>
          </w:tcPr>
          <w:p w14:paraId="7AFEFFA4" w14:textId="4E6C9BD7" w:rsidR="007C5DE1" w:rsidRPr="00FC7C46" w:rsidRDefault="007461A7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.2821e-06</w:t>
            </w:r>
          </w:p>
        </w:tc>
      </w:tr>
    </w:tbl>
    <w:p w14:paraId="3C159C34" w14:textId="77777777" w:rsidR="00301DAD" w:rsidRDefault="00301DAD" w:rsidP="00301DAD">
      <w:pPr>
        <w:pStyle w:val="ListParagraph"/>
      </w:pPr>
    </w:p>
    <w:p w14:paraId="241650CE" w14:textId="45A7EC90" w:rsidR="00F130F9" w:rsidRDefault="00F130F9" w:rsidP="000C1A7C">
      <w:pPr>
        <w:pStyle w:val="ListParagraph"/>
        <w:numPr>
          <w:ilvl w:val="0"/>
          <w:numId w:val="1"/>
        </w:numPr>
      </w:pPr>
      <w:r>
        <w:t>(5 points) Calculate the Feature Importance Index as the negative base-10 logarithm of the significance value.  List your indices by the model effects.</w:t>
      </w:r>
    </w:p>
    <w:p w14:paraId="562B26C7" w14:textId="30860032" w:rsidR="00B74995" w:rsidRDefault="00B74995" w:rsidP="00B74995">
      <w:pPr>
        <w:ind w:left="360"/>
      </w:pPr>
      <w:r>
        <w:t>An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612748" w:rsidRPr="00612748" w14:paraId="65637F16" w14:textId="77777777" w:rsidTr="00896A2D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61274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0B5D2F0D" w14:textId="77F821C8" w:rsidR="00612748" w:rsidRPr="00612748" w:rsidRDefault="00B74995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09.04</w:t>
            </w:r>
          </w:p>
        </w:tc>
      </w:tr>
      <w:tr w:rsidR="00612748" w:rsidRPr="00612748" w14:paraId="5EADA17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F893B1D" w14:textId="52B8242A" w:rsidR="00612748" w:rsidRPr="00612748" w:rsidRDefault="00B74995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inf</w:t>
            </w:r>
          </w:p>
        </w:tc>
      </w:tr>
      <w:tr w:rsidR="00612748" w:rsidRPr="00612748" w14:paraId="5B10B2AD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328B25" w14:textId="7854A7C9" w:rsidR="00612748" w:rsidRPr="00612748" w:rsidRDefault="00B74995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18.04</w:t>
            </w:r>
          </w:p>
        </w:tc>
      </w:tr>
      <w:tr w:rsidR="00612748" w:rsidRPr="00612748" w14:paraId="4FDA8AC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E431DC9" w14:textId="1490847A" w:rsidR="00612748" w:rsidRPr="00612748" w:rsidRDefault="00B74995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1.04</w:t>
            </w:r>
          </w:p>
        </w:tc>
      </w:tr>
      <w:tr w:rsidR="00612748" w:rsidRPr="00612748" w14:paraId="033F83CB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B25C691" w14:textId="2DDBBC5D" w:rsidR="00612748" w:rsidRPr="00612748" w:rsidRDefault="007461A7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94.8357</w:t>
            </w:r>
          </w:p>
        </w:tc>
      </w:tr>
      <w:tr w:rsidR="00612748" w:rsidRPr="00612748" w14:paraId="7BB2ED0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C232799" w14:textId="1834D84E" w:rsidR="00612748" w:rsidRPr="00612748" w:rsidRDefault="007461A7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5.6417</w:t>
            </w:r>
          </w:p>
        </w:tc>
      </w:tr>
    </w:tbl>
    <w:p w14:paraId="08599F9D" w14:textId="77777777" w:rsidR="00C0707F" w:rsidRDefault="00C0707F" w:rsidP="007A00AE">
      <w:pPr>
        <w:pStyle w:val="Heading1"/>
      </w:pPr>
    </w:p>
    <w:p w14:paraId="57AC6A2D" w14:textId="1AAA0A4B" w:rsidR="00B40F91" w:rsidRDefault="00B40F91" w:rsidP="007A00AE">
      <w:pPr>
        <w:pStyle w:val="Heading1"/>
      </w:pPr>
      <w:r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4B1C3774" w14:textId="17E9A8FB" w:rsidR="00495D8D" w:rsidRDefault="00495D8D" w:rsidP="000C1A7C">
      <w:pPr>
        <w:pStyle w:val="ListParagraph"/>
        <w:numPr>
          <w:ilvl w:val="0"/>
          <w:numId w:val="5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</w:t>
      </w:r>
      <w:r w:rsidR="007D4EC8">
        <w:t>.</w:t>
      </w:r>
    </w:p>
    <w:p w14:paraId="7209D0CD" w14:textId="4C97B601" w:rsidR="007D4EC8" w:rsidRDefault="007D4EC8" w:rsidP="007D4EC8">
      <w:pPr>
        <w:ind w:left="360"/>
      </w:pPr>
      <w:r>
        <w:t xml:space="preserve">Ans. </w:t>
      </w:r>
    </w:p>
    <w:p w14:paraId="732E1AC1" w14:textId="0D7BA0BC" w:rsidR="00207145" w:rsidRDefault="00207145" w:rsidP="00207145">
      <w:pPr>
        <w:ind w:left="360"/>
        <w:jc w:val="center"/>
      </w:pPr>
      <w:r>
        <w:rPr>
          <w:noProof/>
        </w:rPr>
        <w:drawing>
          <wp:inline distT="0" distB="0" distL="0" distR="0" wp14:anchorId="5AD2094A" wp14:editId="7939A135">
            <wp:extent cx="5524540" cy="4305331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20-04-08 14414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40" cy="4305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9EDB8" w14:textId="23902475" w:rsidR="00B74995" w:rsidRDefault="00B74995" w:rsidP="00ED7A4D"/>
    <w:p w14:paraId="6BD3718C" w14:textId="29B7E7EB" w:rsidR="00ED7A4D" w:rsidRDefault="00ED7A4D" w:rsidP="00ED7A4D"/>
    <w:p w14:paraId="0F48F71E" w14:textId="7D3CFE14" w:rsidR="00ED7A4D" w:rsidRDefault="00ED7A4D" w:rsidP="00ED7A4D"/>
    <w:p w14:paraId="27EC50B5" w14:textId="2FE10AF1" w:rsidR="00ED7A4D" w:rsidRDefault="00ED7A4D" w:rsidP="00ED7A4D"/>
    <w:p w14:paraId="676D9B90" w14:textId="77777777" w:rsidR="00ED7A4D" w:rsidRDefault="00ED7A4D" w:rsidP="00ED7A4D"/>
    <w:p w14:paraId="4BD128E7" w14:textId="2D9D3AF9" w:rsidR="00EF3C98" w:rsidRDefault="00EF3C98" w:rsidP="000C1A7C">
      <w:pPr>
        <w:pStyle w:val="ListParagraph"/>
        <w:numPr>
          <w:ilvl w:val="0"/>
          <w:numId w:val="5"/>
        </w:numPr>
      </w:pPr>
      <w:r>
        <w:lastRenderedPageBreak/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proofErr w:type="gramStart"/>
      <w:r w:rsidR="002E2093">
        <w:t>Prob(</w:t>
      </w:r>
      <w:proofErr w:type="gramEnd"/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7D4EC8">
        <w:t>?</w:t>
      </w:r>
    </w:p>
    <w:p w14:paraId="7748B285" w14:textId="77777777" w:rsidR="00DA6D00" w:rsidRDefault="007D4EC8" w:rsidP="00DA6D00">
      <w:pPr>
        <w:ind w:left="360"/>
      </w:pPr>
      <w:r>
        <w:t xml:space="preserve">Ans. </w:t>
      </w:r>
    </w:p>
    <w:p w14:paraId="314975D8" w14:textId="77777777" w:rsidR="00DA6D00" w:rsidRPr="00DA6D00" w:rsidRDefault="007D4EC8" w:rsidP="000C1A7C">
      <w:pPr>
        <w:pStyle w:val="ListParagraph"/>
        <w:numPr>
          <w:ilvl w:val="0"/>
          <w:numId w:val="8"/>
        </w:numPr>
      </w:pPr>
      <w:r w:rsidRPr="00DA6D0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Maximum odd value Prob(insurance=1)/Prob(insurance=0) is </w:t>
      </w:r>
      <w:r w:rsidRPr="00207145">
        <w:rPr>
          <w:rFonts w:ascii="Courier New" w:eastAsia="Times New Roman" w:hAnsi="Courier New" w:cs="Courier New"/>
          <w:b/>
          <w:bCs/>
          <w:color w:val="000000"/>
          <w:sz w:val="21"/>
          <w:szCs w:val="21"/>
          <w:u w:val="single"/>
        </w:rPr>
        <w:t>4.3453</w:t>
      </w:r>
    </w:p>
    <w:p w14:paraId="7827CA07" w14:textId="49A74687" w:rsidR="00DA6D00" w:rsidRPr="00DA6D00" w:rsidRDefault="00DA6D00" w:rsidP="000C1A7C">
      <w:pPr>
        <w:pStyle w:val="ListParagraph"/>
        <w:numPr>
          <w:ilvl w:val="0"/>
          <w:numId w:val="8"/>
        </w:numPr>
      </w:pPr>
      <w:r w:rsidRPr="00DA6D00">
        <w:rPr>
          <w:rFonts w:ascii="Courier New" w:hAnsi="Courier New" w:cs="Courier New"/>
          <w:color w:val="000000"/>
          <w:sz w:val="21"/>
          <w:szCs w:val="21"/>
        </w:rPr>
        <w:t>Value combination of the features with maximum odds value</w:t>
      </w:r>
    </w:p>
    <w:p w14:paraId="297E793D" w14:textId="0239F828" w:rsidR="00DA6D00" w:rsidRDefault="00DA6D00" w:rsidP="000C1A7C">
      <w:pPr>
        <w:pStyle w:val="HTMLPreformatted"/>
        <w:numPr>
          <w:ilvl w:val="0"/>
          <w:numId w:val="9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DA6D00">
        <w:rPr>
          <w:b/>
          <w:bCs/>
          <w:color w:val="000000"/>
          <w:sz w:val="21"/>
          <w:szCs w:val="21"/>
          <w:u w:val="single"/>
        </w:rPr>
        <w:t>group_size</w:t>
      </w:r>
      <w:r>
        <w:rPr>
          <w:color w:val="000000"/>
          <w:sz w:val="21"/>
          <w:szCs w:val="21"/>
        </w:rPr>
        <w:t>:  2</w:t>
      </w:r>
    </w:p>
    <w:p w14:paraId="73FDD506" w14:textId="55528F22" w:rsidR="00DA6D00" w:rsidRDefault="00DA6D00" w:rsidP="000C1A7C">
      <w:pPr>
        <w:pStyle w:val="HTMLPreformatted"/>
        <w:numPr>
          <w:ilvl w:val="0"/>
          <w:numId w:val="9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DA6D00">
        <w:rPr>
          <w:b/>
          <w:bCs/>
          <w:color w:val="000000"/>
          <w:sz w:val="21"/>
          <w:szCs w:val="21"/>
          <w:u w:val="single"/>
        </w:rPr>
        <w:t>homeowner</w:t>
      </w:r>
      <w:r>
        <w:rPr>
          <w:color w:val="000000"/>
          <w:sz w:val="21"/>
          <w:szCs w:val="21"/>
        </w:rPr>
        <w:t>:  1</w:t>
      </w:r>
    </w:p>
    <w:p w14:paraId="6BE24C66" w14:textId="6C2B24D0" w:rsidR="00DA6D00" w:rsidRDefault="00DA6D00" w:rsidP="000C1A7C">
      <w:pPr>
        <w:pStyle w:val="HTMLPreformatted"/>
        <w:numPr>
          <w:ilvl w:val="0"/>
          <w:numId w:val="9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 w:rsidRPr="00DA6D00">
        <w:rPr>
          <w:b/>
          <w:bCs/>
          <w:color w:val="000000"/>
          <w:sz w:val="21"/>
          <w:szCs w:val="21"/>
          <w:u w:val="single"/>
        </w:rPr>
        <w:t>married_couple</w:t>
      </w:r>
      <w:proofErr w:type="spellEnd"/>
      <w:r>
        <w:rPr>
          <w:color w:val="000000"/>
          <w:sz w:val="21"/>
          <w:szCs w:val="21"/>
        </w:rPr>
        <w:t>:  1</w:t>
      </w:r>
    </w:p>
    <w:p w14:paraId="60FB0543" w14:textId="179557B5" w:rsidR="00DA6D00" w:rsidRPr="007D4EC8" w:rsidRDefault="00DA6D00" w:rsidP="007D4E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40CE1E5" w14:textId="77777777" w:rsidR="007D4EC8" w:rsidRDefault="007D4EC8" w:rsidP="007D4EC8">
      <w:pPr>
        <w:ind w:left="360"/>
      </w:pPr>
    </w:p>
    <w:p w14:paraId="321B048E" w14:textId="6868E167" w:rsidR="00857AC0" w:rsidRDefault="00857AC0" w:rsidP="000C1A7C">
      <w:pPr>
        <w:pStyle w:val="ListParagraph"/>
        <w:numPr>
          <w:ilvl w:val="0"/>
          <w:numId w:val="5"/>
        </w:numPr>
      </w:pPr>
      <w:r>
        <w:t xml:space="preserve">(5 points) </w:t>
      </w:r>
      <w:r w:rsidR="00417C4E">
        <w:t>Based on your model</w:t>
      </w:r>
      <w:r>
        <w:t xml:space="preserve">, what is the odds ratio for group_size = </w:t>
      </w:r>
      <w:r w:rsidR="00C30A2C">
        <w:t>3</w:t>
      </w:r>
      <w:r>
        <w:t xml:space="preserve"> versus group_size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group_size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>0) | group_size = 1).</w:t>
      </w:r>
      <w:r w:rsidR="00B40F91">
        <w:t>)</w:t>
      </w:r>
    </w:p>
    <w:p w14:paraId="1A9C140C" w14:textId="12D456D4" w:rsidR="00DA6D00" w:rsidRDefault="00DA6D00" w:rsidP="00DA6D00">
      <w:pPr>
        <w:ind w:left="360"/>
      </w:pPr>
      <w:r>
        <w:t xml:space="preserve">Ans. </w:t>
      </w:r>
    </w:p>
    <w:p w14:paraId="7713B13E" w14:textId="6D7D9B27" w:rsidR="00207145" w:rsidRPr="00207145" w:rsidRDefault="00207145" w:rsidP="000C1A7C">
      <w:pPr>
        <w:pStyle w:val="HTMLPreformatted"/>
        <w:numPr>
          <w:ilvl w:val="0"/>
          <w:numId w:val="10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The odds ratio for group_size = 3 versus group_size = 1, and insurance = 2 versus insurance = 0 is </w:t>
      </w:r>
      <w:r w:rsidRPr="00207145">
        <w:rPr>
          <w:b/>
          <w:bCs/>
          <w:color w:val="000000"/>
          <w:sz w:val="21"/>
          <w:szCs w:val="21"/>
          <w:u w:val="single"/>
        </w:rPr>
        <w:t>1.0249543364157785</w:t>
      </w:r>
    </w:p>
    <w:p w14:paraId="55F7ECDB" w14:textId="1336E252" w:rsidR="00DA6D00" w:rsidRDefault="00DA6D00" w:rsidP="00DA6D00">
      <w:pPr>
        <w:ind w:left="360"/>
      </w:pPr>
      <w:r>
        <w:tab/>
      </w:r>
    </w:p>
    <w:p w14:paraId="518A7EDF" w14:textId="77777777" w:rsidR="00C527E9" w:rsidRDefault="00C527E9" w:rsidP="00C527E9">
      <w:pPr>
        <w:pStyle w:val="ListParagraph"/>
      </w:pPr>
    </w:p>
    <w:p w14:paraId="49320F32" w14:textId="06B62BA5" w:rsidR="00C527E9" w:rsidRDefault="00C527E9" w:rsidP="000C1A7C">
      <w:pPr>
        <w:pStyle w:val="ListParagraph"/>
        <w:numPr>
          <w:ilvl w:val="0"/>
          <w:numId w:val="5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15B511D1" w14:textId="665958A5" w:rsidR="00207145" w:rsidRDefault="00207145" w:rsidP="00207145">
      <w:pPr>
        <w:ind w:left="360"/>
      </w:pPr>
      <w:r>
        <w:t xml:space="preserve">Ans. </w:t>
      </w:r>
    </w:p>
    <w:p w14:paraId="05AD2BF8" w14:textId="1CA2AE1C" w:rsidR="00B74995" w:rsidRPr="00B74995" w:rsidRDefault="00207145" w:rsidP="000C1A7C">
      <w:pPr>
        <w:pStyle w:val="HTMLPreformatted"/>
        <w:numPr>
          <w:ilvl w:val="0"/>
          <w:numId w:val="10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The odds ratio for homeowner = 1 versus homeowner = 0, and insurance = 0 versus insurance = 1 is </w:t>
      </w:r>
      <w:r w:rsidRPr="00207145">
        <w:rPr>
          <w:b/>
          <w:bCs/>
          <w:color w:val="000000"/>
          <w:sz w:val="21"/>
          <w:szCs w:val="21"/>
          <w:u w:val="single"/>
        </w:rPr>
        <w:t>0.6232245044401726</w:t>
      </w:r>
    </w:p>
    <w:p w14:paraId="70B0916A" w14:textId="27FE185A" w:rsidR="00B74995" w:rsidRDefault="00B74995" w:rsidP="00B74995">
      <w:pPr>
        <w:pStyle w:val="Heading1"/>
      </w:pPr>
    </w:p>
    <w:p w14:paraId="59F906AA" w14:textId="77777777" w:rsidR="00B74995" w:rsidRPr="00B74995" w:rsidRDefault="00B74995" w:rsidP="00B74995"/>
    <w:p w14:paraId="47015D56" w14:textId="40C7921C" w:rsidR="00B74995" w:rsidRPr="00B74995" w:rsidRDefault="00134A09" w:rsidP="00B74995">
      <w:pPr>
        <w:pStyle w:val="Heading1"/>
      </w:pPr>
      <w:r>
        <w:t xml:space="preserve">Question </w:t>
      </w:r>
      <w:r w:rsidR="00B40F91">
        <w:t>3</w:t>
      </w:r>
      <w:r>
        <w:t xml:space="preserve"> (</w:t>
      </w:r>
      <w:r w:rsidR="003C5B46">
        <w:t>4</w:t>
      </w:r>
      <w:r>
        <w:t>0 points)</w:t>
      </w:r>
    </w:p>
    <w:p w14:paraId="10220D83" w14:textId="604BCF11" w:rsidR="00B176B1" w:rsidRDefault="002B12CC" w:rsidP="00B176B1">
      <w:r>
        <w:t xml:space="preserve">You </w:t>
      </w:r>
      <w:r w:rsidR="00182A37">
        <w:t>will bu</w:t>
      </w:r>
      <w:r>
        <w:t xml:space="preserve">ild a Naïve Bayes model </w:t>
      </w:r>
      <w:r w:rsidR="00F75FE2">
        <w:t>without any smoothing</w:t>
      </w:r>
      <w:r w:rsidR="00182A37">
        <w:t>.</w:t>
      </w:r>
      <w:r w:rsidR="00F75FE2">
        <w:t xml:space="preserve">  In other words,</w:t>
      </w:r>
      <w:r w:rsidR="00B176B1">
        <w:t xml:space="preserve"> the Laplace/</w:t>
      </w:r>
      <w:proofErr w:type="spellStart"/>
      <w:r w:rsidR="00B176B1">
        <w:t>Lidstone</w:t>
      </w:r>
      <w:proofErr w:type="spellEnd"/>
      <w:r w:rsidR="00B176B1">
        <w:t xml:space="preserve"> alpha is zero</w:t>
      </w:r>
      <w:r w:rsidR="00F75FE2">
        <w:t xml:space="preserve">.  </w:t>
      </w:r>
      <w:r w:rsidR="00B176B1">
        <w:t>Please answer the following questions based on your model.</w:t>
      </w:r>
    </w:p>
    <w:p w14:paraId="056D1D21" w14:textId="429AA61F" w:rsidR="00B176B1" w:rsidRDefault="00B176B1" w:rsidP="000C1A7C">
      <w:pPr>
        <w:pStyle w:val="ListParagraph"/>
        <w:numPr>
          <w:ilvl w:val="0"/>
          <w:numId w:val="4"/>
        </w:numPr>
      </w:pPr>
      <w:r>
        <w:t>(5 points) Show in a table the frequency counts and the Class Probabilities of the target variable.</w:t>
      </w:r>
    </w:p>
    <w:p w14:paraId="41E3D5F1" w14:textId="110F2A79" w:rsidR="00E96B1A" w:rsidRDefault="00E96B1A" w:rsidP="00E96B1A">
      <w:pPr>
        <w:ind w:left="360"/>
      </w:pPr>
      <w:r>
        <w:t>A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3"/>
        <w:gridCol w:w="1130"/>
        <w:gridCol w:w="1131"/>
        <w:gridCol w:w="1131"/>
      </w:tblGrid>
      <w:tr w:rsidR="00995FD1" w:rsidRPr="00995FD1" w14:paraId="6B0F8F11" w14:textId="77777777" w:rsidTr="00896A2D">
        <w:tc>
          <w:tcPr>
            <w:tcW w:w="0" w:type="auto"/>
          </w:tcPr>
          <w:p w14:paraId="26A75435" w14:textId="4CBF4458" w:rsidR="00995FD1" w:rsidRPr="00995FD1" w:rsidRDefault="00995FD1" w:rsidP="00896A2D">
            <w:pPr>
              <w:pStyle w:val="ListParagraph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10357E8B" w14:textId="77777777" w:rsidTr="00896A2D">
        <w:tc>
          <w:tcPr>
            <w:tcW w:w="0" w:type="auto"/>
          </w:tcPr>
          <w:p w14:paraId="4EF06B26" w14:textId="77777777" w:rsidR="00995FD1" w:rsidRPr="00995FD1" w:rsidRDefault="00995FD1" w:rsidP="00896A2D">
            <w:pPr>
              <w:pStyle w:val="ListParagraph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Frequency Count</w:t>
            </w:r>
          </w:p>
        </w:tc>
        <w:tc>
          <w:tcPr>
            <w:tcW w:w="1130" w:type="dxa"/>
          </w:tcPr>
          <w:p w14:paraId="784B60E6" w14:textId="61386D88" w:rsidR="00995FD1" w:rsidRPr="005A3CDD" w:rsidRDefault="00207145" w:rsidP="00207145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5A3CDD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143691</w:t>
            </w:r>
          </w:p>
        </w:tc>
        <w:tc>
          <w:tcPr>
            <w:tcW w:w="1131" w:type="dxa"/>
          </w:tcPr>
          <w:p w14:paraId="7ED15E6C" w14:textId="3BE6A496" w:rsidR="00995FD1" w:rsidRPr="006700C0" w:rsidRDefault="00207145" w:rsidP="00207145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00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426067</w:t>
            </w:r>
          </w:p>
        </w:tc>
        <w:tc>
          <w:tcPr>
            <w:tcW w:w="1131" w:type="dxa"/>
          </w:tcPr>
          <w:p w14:paraId="412053A3" w14:textId="4BAE6F30" w:rsidR="00995FD1" w:rsidRPr="006700C0" w:rsidRDefault="00207145" w:rsidP="00207145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00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95491</w:t>
            </w:r>
          </w:p>
        </w:tc>
      </w:tr>
      <w:tr w:rsidR="00995FD1" w:rsidRPr="00995FD1" w14:paraId="1D510947" w14:textId="77777777" w:rsidTr="00896A2D">
        <w:tc>
          <w:tcPr>
            <w:tcW w:w="0" w:type="auto"/>
          </w:tcPr>
          <w:p w14:paraId="6F44444E" w14:textId="77777777" w:rsidR="00995FD1" w:rsidRPr="00995FD1" w:rsidRDefault="00995FD1" w:rsidP="00896A2D">
            <w:pPr>
              <w:pStyle w:val="ListParagraph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Class Probability</w:t>
            </w:r>
          </w:p>
        </w:tc>
        <w:tc>
          <w:tcPr>
            <w:tcW w:w="1130" w:type="dxa"/>
          </w:tcPr>
          <w:p w14:paraId="28FD4BD0" w14:textId="286CF8BF" w:rsidR="00995FD1" w:rsidRPr="006700C0" w:rsidRDefault="00207145" w:rsidP="00207145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00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215996</w:t>
            </w:r>
          </w:p>
        </w:tc>
        <w:tc>
          <w:tcPr>
            <w:tcW w:w="1131" w:type="dxa"/>
          </w:tcPr>
          <w:p w14:paraId="18523E8F" w14:textId="6F166160" w:rsidR="00995FD1" w:rsidRPr="006700C0" w:rsidRDefault="00207145" w:rsidP="00207145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00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640462</w:t>
            </w:r>
          </w:p>
        </w:tc>
        <w:tc>
          <w:tcPr>
            <w:tcW w:w="1131" w:type="dxa"/>
          </w:tcPr>
          <w:p w14:paraId="2636BF2E" w14:textId="31AA0517" w:rsidR="00995FD1" w:rsidRPr="006700C0" w:rsidRDefault="00207145" w:rsidP="00207145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HAnsi"/>
                <w:color w:val="000000"/>
                <w:sz w:val="18"/>
                <w:szCs w:val="18"/>
              </w:rPr>
            </w:pPr>
            <w:r w:rsidRPr="006700C0">
              <w:rPr>
                <w:rFonts w:asciiTheme="minorHAnsi" w:hAnsiTheme="minorHAnsi" w:cstheme="minorHAnsi"/>
                <w:color w:val="000000"/>
                <w:sz w:val="18"/>
                <w:szCs w:val="18"/>
              </w:rPr>
              <w:t>0.143542</w:t>
            </w:r>
          </w:p>
        </w:tc>
      </w:tr>
    </w:tbl>
    <w:p w14:paraId="460339DA" w14:textId="77777777" w:rsidR="00B176B1" w:rsidRDefault="00B176B1" w:rsidP="00B176B1">
      <w:pPr>
        <w:pStyle w:val="ListParagraph"/>
      </w:pPr>
    </w:p>
    <w:p w14:paraId="04CF4940" w14:textId="1080D56D" w:rsidR="00B176B1" w:rsidRDefault="00B176B1" w:rsidP="000C1A7C">
      <w:pPr>
        <w:pStyle w:val="ListParagraph"/>
        <w:numPr>
          <w:ilvl w:val="0"/>
          <w:numId w:val="4"/>
        </w:numPr>
      </w:pPr>
      <w:r>
        <w:lastRenderedPageBreak/>
        <w:t>(5 points) Show the crosstabulation table of the target variable by the feature group_size.  The table contains the frequency counts.</w:t>
      </w:r>
    </w:p>
    <w:p w14:paraId="39887012" w14:textId="51764DFC" w:rsidR="00E96B1A" w:rsidRDefault="00E96B1A" w:rsidP="00E96B1A">
      <w:pPr>
        <w:ind w:left="360"/>
      </w:pPr>
      <w:r>
        <w:t>A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24"/>
        <w:gridCol w:w="1283"/>
        <w:gridCol w:w="1283"/>
        <w:gridCol w:w="1283"/>
      </w:tblGrid>
      <w:tr w:rsidR="00995FD1" w:rsidRPr="00995FD1" w14:paraId="64069D6C" w14:textId="77777777" w:rsidTr="00896A2D">
        <w:tc>
          <w:tcPr>
            <w:tcW w:w="0" w:type="auto"/>
            <w:vMerge w:val="restart"/>
            <w:vAlign w:val="center"/>
          </w:tcPr>
          <w:p w14:paraId="7168F7BC" w14:textId="77777777" w:rsidR="00995FD1" w:rsidRPr="00A72C4F" w:rsidRDefault="00995FD1" w:rsidP="00896A2D">
            <w:pPr>
              <w:pStyle w:val="ListParagraph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A72C4F">
              <w:rPr>
                <w:b/>
                <w:bCs/>
                <w:sz w:val="18"/>
                <w:szCs w:val="18"/>
              </w:rPr>
              <w:t>group_size</w:t>
            </w:r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A72C4F" w:rsidRDefault="000C7AE1" w:rsidP="00896A2D">
            <w:pPr>
              <w:pStyle w:val="ListParagraph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A72C4F">
              <w:rPr>
                <w:b/>
                <w:bCs/>
                <w:sz w:val="18"/>
                <w:szCs w:val="18"/>
              </w:rPr>
              <w:t>insurance</w:t>
            </w:r>
          </w:p>
        </w:tc>
      </w:tr>
      <w:tr w:rsidR="00995FD1" w:rsidRPr="00995FD1" w14:paraId="428F149D" w14:textId="77777777" w:rsidTr="00896A2D">
        <w:tc>
          <w:tcPr>
            <w:tcW w:w="0" w:type="auto"/>
            <w:vMerge/>
            <w:vAlign w:val="center"/>
          </w:tcPr>
          <w:p w14:paraId="6CD232AA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995FD1" w:rsidRDefault="00995FD1" w:rsidP="00A72C4F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5BAA670C" w14:textId="77777777" w:rsidTr="00896A2D">
        <w:tc>
          <w:tcPr>
            <w:tcW w:w="0" w:type="auto"/>
            <w:vAlign w:val="center"/>
          </w:tcPr>
          <w:p w14:paraId="0616A52E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14808DDA" w:rsidR="00995FD1" w:rsidRPr="005A3CDD" w:rsidRDefault="005A3CDD" w:rsidP="00896A2D">
            <w:pPr>
              <w:pStyle w:val="ListParagraph"/>
              <w:ind w:left="0"/>
              <w:jc w:val="right"/>
              <w:rPr>
                <w:rFonts w:cstheme="minorHAnsi"/>
                <w:sz w:val="18"/>
                <w:szCs w:val="18"/>
              </w:rPr>
            </w:pPr>
            <w:r w:rsidRPr="005A3CDD">
              <w:rPr>
                <w:rFonts w:cstheme="minorHAnsi"/>
                <w:sz w:val="18"/>
                <w:szCs w:val="18"/>
              </w:rPr>
              <w:t>115460</w:t>
            </w:r>
          </w:p>
        </w:tc>
        <w:tc>
          <w:tcPr>
            <w:tcW w:w="1283" w:type="dxa"/>
            <w:vAlign w:val="center"/>
          </w:tcPr>
          <w:p w14:paraId="718F084F" w14:textId="276F45D0" w:rsidR="00995FD1" w:rsidRPr="005A3CDD" w:rsidRDefault="005A3CDD" w:rsidP="00896A2D">
            <w:pPr>
              <w:pStyle w:val="ListParagraph"/>
              <w:ind w:left="0"/>
              <w:jc w:val="right"/>
              <w:rPr>
                <w:rFonts w:cstheme="minorHAnsi"/>
                <w:sz w:val="18"/>
                <w:szCs w:val="18"/>
              </w:rPr>
            </w:pPr>
            <w:r w:rsidRPr="005A3CDD">
              <w:rPr>
                <w:rFonts w:cstheme="minorHAnsi"/>
                <w:sz w:val="18"/>
                <w:szCs w:val="18"/>
              </w:rPr>
              <w:t>329552</w:t>
            </w:r>
          </w:p>
        </w:tc>
        <w:tc>
          <w:tcPr>
            <w:tcW w:w="1283" w:type="dxa"/>
            <w:vAlign w:val="center"/>
          </w:tcPr>
          <w:p w14:paraId="173EB4CA" w14:textId="27E42D66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293</w:t>
            </w:r>
          </w:p>
        </w:tc>
      </w:tr>
      <w:tr w:rsidR="00995FD1" w:rsidRPr="00995FD1" w14:paraId="462107F4" w14:textId="77777777" w:rsidTr="00896A2D">
        <w:tc>
          <w:tcPr>
            <w:tcW w:w="0" w:type="auto"/>
            <w:vAlign w:val="center"/>
          </w:tcPr>
          <w:p w14:paraId="33402402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49642DB4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728</w:t>
            </w:r>
          </w:p>
        </w:tc>
        <w:tc>
          <w:tcPr>
            <w:tcW w:w="1283" w:type="dxa"/>
            <w:vAlign w:val="center"/>
          </w:tcPr>
          <w:p w14:paraId="52EB8779" w14:textId="4ED784D9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065</w:t>
            </w:r>
          </w:p>
        </w:tc>
        <w:tc>
          <w:tcPr>
            <w:tcW w:w="1283" w:type="dxa"/>
            <w:vAlign w:val="center"/>
          </w:tcPr>
          <w:p w14:paraId="30B90C7E" w14:textId="0AD28390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600</w:t>
            </w:r>
          </w:p>
        </w:tc>
      </w:tr>
      <w:tr w:rsidR="00995FD1" w:rsidRPr="00995FD1" w14:paraId="65925DC6" w14:textId="77777777" w:rsidTr="00896A2D">
        <w:tc>
          <w:tcPr>
            <w:tcW w:w="0" w:type="auto"/>
            <w:vAlign w:val="center"/>
          </w:tcPr>
          <w:p w14:paraId="7C3AEEBC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4A5506C8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82</w:t>
            </w:r>
          </w:p>
        </w:tc>
        <w:tc>
          <w:tcPr>
            <w:tcW w:w="1283" w:type="dxa"/>
            <w:vAlign w:val="center"/>
          </w:tcPr>
          <w:p w14:paraId="305EDF4A" w14:textId="4B083497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69</w:t>
            </w:r>
          </w:p>
        </w:tc>
        <w:tc>
          <w:tcPr>
            <w:tcW w:w="1283" w:type="dxa"/>
            <w:vAlign w:val="center"/>
          </w:tcPr>
          <w:p w14:paraId="42A8ECD4" w14:textId="7F5F5340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05</w:t>
            </w:r>
          </w:p>
        </w:tc>
      </w:tr>
      <w:tr w:rsidR="00995FD1" w:rsidRPr="00995FD1" w14:paraId="4403F6F9" w14:textId="77777777" w:rsidTr="00896A2D">
        <w:tc>
          <w:tcPr>
            <w:tcW w:w="0" w:type="auto"/>
            <w:vAlign w:val="center"/>
          </w:tcPr>
          <w:p w14:paraId="3B247030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1877E5FB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1</w:t>
            </w:r>
          </w:p>
        </w:tc>
        <w:tc>
          <w:tcPr>
            <w:tcW w:w="1283" w:type="dxa"/>
            <w:vAlign w:val="center"/>
          </w:tcPr>
          <w:p w14:paraId="502551C9" w14:textId="26B1C00D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1</w:t>
            </w:r>
          </w:p>
        </w:tc>
        <w:tc>
          <w:tcPr>
            <w:tcW w:w="1283" w:type="dxa"/>
            <w:vAlign w:val="center"/>
          </w:tcPr>
          <w:p w14:paraId="42BF67F5" w14:textId="7BB5FD87" w:rsidR="00995FD1" w:rsidRPr="00995FD1" w:rsidRDefault="005A3CDD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</w:tr>
    </w:tbl>
    <w:p w14:paraId="1F39C2B1" w14:textId="77777777" w:rsidR="00B176B1" w:rsidRDefault="00B176B1" w:rsidP="00B176B1">
      <w:pPr>
        <w:pStyle w:val="ListParagraph"/>
      </w:pPr>
    </w:p>
    <w:p w14:paraId="05EEBAC0" w14:textId="0B557BBA" w:rsidR="00B176B1" w:rsidRDefault="00B176B1" w:rsidP="000C1A7C">
      <w:pPr>
        <w:pStyle w:val="ListParagraph"/>
        <w:numPr>
          <w:ilvl w:val="0"/>
          <w:numId w:val="4"/>
        </w:numPr>
      </w:pPr>
      <w:r>
        <w:t>(5 points) Show the crosstabulation table of the target variable by the feature homeowner.  The table contains the frequency counts.</w:t>
      </w:r>
    </w:p>
    <w:p w14:paraId="69784677" w14:textId="45575102" w:rsidR="00207145" w:rsidRDefault="00207145" w:rsidP="00207145">
      <w:pPr>
        <w:ind w:left="360"/>
      </w:pPr>
      <w:r>
        <w:t xml:space="preserve">Ans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29"/>
        <w:gridCol w:w="1283"/>
        <w:gridCol w:w="1283"/>
        <w:gridCol w:w="1283"/>
      </w:tblGrid>
      <w:tr w:rsidR="00207145" w:rsidRPr="00995FD1" w14:paraId="21A3C69D" w14:textId="77777777" w:rsidTr="00A4728E">
        <w:tc>
          <w:tcPr>
            <w:tcW w:w="0" w:type="auto"/>
            <w:vMerge w:val="restart"/>
            <w:vAlign w:val="center"/>
          </w:tcPr>
          <w:p w14:paraId="38340702" w14:textId="42060B5E" w:rsidR="00207145" w:rsidRPr="00A72C4F" w:rsidRDefault="00207145" w:rsidP="00A4728E">
            <w:pPr>
              <w:pStyle w:val="ListParagraph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A72C4F">
              <w:rPr>
                <w:b/>
                <w:bCs/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3EFD9757" w14:textId="77777777" w:rsidR="00207145" w:rsidRPr="00A72C4F" w:rsidRDefault="00207145" w:rsidP="00A4728E">
            <w:pPr>
              <w:pStyle w:val="ListParagraph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A72C4F">
              <w:rPr>
                <w:b/>
                <w:bCs/>
                <w:sz w:val="18"/>
                <w:szCs w:val="18"/>
              </w:rPr>
              <w:t>insurance</w:t>
            </w:r>
          </w:p>
        </w:tc>
      </w:tr>
      <w:tr w:rsidR="00207145" w:rsidRPr="00995FD1" w14:paraId="78D57958" w14:textId="77777777" w:rsidTr="00A4728E">
        <w:tc>
          <w:tcPr>
            <w:tcW w:w="0" w:type="auto"/>
            <w:vMerge/>
            <w:vAlign w:val="center"/>
          </w:tcPr>
          <w:p w14:paraId="23073EFE" w14:textId="77777777" w:rsidR="00207145" w:rsidRPr="00995FD1" w:rsidRDefault="00207145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8085476" w14:textId="77777777" w:rsidR="00207145" w:rsidRPr="00995FD1" w:rsidRDefault="00207145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229D29EE" w14:textId="77777777" w:rsidR="00207145" w:rsidRPr="00995FD1" w:rsidRDefault="00207145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25E5AFE" w14:textId="77777777" w:rsidR="00207145" w:rsidRPr="00995FD1" w:rsidRDefault="00207145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207145" w:rsidRPr="00995FD1" w14:paraId="50F001B7" w14:textId="77777777" w:rsidTr="00A4728E">
        <w:tc>
          <w:tcPr>
            <w:tcW w:w="0" w:type="auto"/>
            <w:vAlign w:val="center"/>
          </w:tcPr>
          <w:p w14:paraId="309D1238" w14:textId="078A278A" w:rsidR="00207145" w:rsidRPr="00995FD1" w:rsidRDefault="006700C0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4D0B275" w14:textId="03582711" w:rsidR="00207145" w:rsidRPr="00995FD1" w:rsidRDefault="006700C0" w:rsidP="006700C0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78659</w:t>
            </w:r>
          </w:p>
        </w:tc>
        <w:tc>
          <w:tcPr>
            <w:tcW w:w="1283" w:type="dxa"/>
            <w:vAlign w:val="center"/>
          </w:tcPr>
          <w:p w14:paraId="255AEA41" w14:textId="12CD2D90" w:rsidR="00207145" w:rsidRPr="00995FD1" w:rsidRDefault="006700C0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3130</w:t>
            </w:r>
          </w:p>
        </w:tc>
        <w:tc>
          <w:tcPr>
            <w:tcW w:w="1283" w:type="dxa"/>
            <w:vAlign w:val="center"/>
          </w:tcPr>
          <w:p w14:paraId="2BD9787C" w14:textId="7240DE7D" w:rsidR="00207145" w:rsidRPr="00995FD1" w:rsidRDefault="006700C0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734</w:t>
            </w:r>
          </w:p>
        </w:tc>
      </w:tr>
      <w:tr w:rsidR="00207145" w:rsidRPr="00995FD1" w14:paraId="5E5DE07B" w14:textId="77777777" w:rsidTr="00A4728E">
        <w:tc>
          <w:tcPr>
            <w:tcW w:w="0" w:type="auto"/>
            <w:vAlign w:val="center"/>
          </w:tcPr>
          <w:p w14:paraId="227EAD10" w14:textId="6F8EDB97" w:rsidR="00207145" w:rsidRPr="00995FD1" w:rsidRDefault="006700C0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0C201A5" w14:textId="3C32552B" w:rsidR="00207145" w:rsidRPr="00995FD1" w:rsidRDefault="006700C0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032</w:t>
            </w:r>
          </w:p>
        </w:tc>
        <w:tc>
          <w:tcPr>
            <w:tcW w:w="1283" w:type="dxa"/>
            <w:vAlign w:val="center"/>
          </w:tcPr>
          <w:p w14:paraId="5DC6180B" w14:textId="6C4366E2" w:rsidR="00207145" w:rsidRPr="00995FD1" w:rsidRDefault="006700C0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2937</w:t>
            </w:r>
          </w:p>
        </w:tc>
        <w:tc>
          <w:tcPr>
            <w:tcW w:w="1283" w:type="dxa"/>
            <w:vAlign w:val="center"/>
          </w:tcPr>
          <w:p w14:paraId="139536A4" w14:textId="7D297661" w:rsidR="00207145" w:rsidRPr="00995FD1" w:rsidRDefault="006700C0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757</w:t>
            </w:r>
          </w:p>
        </w:tc>
      </w:tr>
    </w:tbl>
    <w:p w14:paraId="41CB882D" w14:textId="77777777" w:rsidR="00207145" w:rsidRDefault="00207145" w:rsidP="00207145">
      <w:pPr>
        <w:ind w:left="360"/>
      </w:pPr>
    </w:p>
    <w:p w14:paraId="327EFEF0" w14:textId="77777777" w:rsidR="00B176B1" w:rsidRDefault="00B176B1" w:rsidP="00B176B1">
      <w:pPr>
        <w:pStyle w:val="ListParagraph"/>
      </w:pPr>
    </w:p>
    <w:p w14:paraId="4D0716F3" w14:textId="43A5B53F" w:rsidR="00B176B1" w:rsidRDefault="00B176B1" w:rsidP="000C1A7C">
      <w:pPr>
        <w:pStyle w:val="ListParagraph"/>
        <w:numPr>
          <w:ilvl w:val="0"/>
          <w:numId w:val="4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47271085" w14:textId="2321B2EA" w:rsidR="00E32172" w:rsidRDefault="00E32172" w:rsidP="00E32172">
      <w:pPr>
        <w:ind w:left="360"/>
      </w:pPr>
      <w:r>
        <w:t>A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1"/>
        <w:gridCol w:w="1283"/>
        <w:gridCol w:w="1283"/>
        <w:gridCol w:w="1283"/>
      </w:tblGrid>
      <w:tr w:rsidR="00E32172" w:rsidRPr="00995FD1" w14:paraId="27029779" w14:textId="77777777" w:rsidTr="00A4728E">
        <w:tc>
          <w:tcPr>
            <w:tcW w:w="0" w:type="auto"/>
            <w:vMerge w:val="restart"/>
            <w:vAlign w:val="center"/>
          </w:tcPr>
          <w:p w14:paraId="56A13A85" w14:textId="66BBA7E3" w:rsidR="00E32172" w:rsidRPr="00A72C4F" w:rsidRDefault="00E32172" w:rsidP="00A4728E">
            <w:pPr>
              <w:pStyle w:val="ListParagraph"/>
              <w:ind w:left="0"/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A72C4F">
              <w:rPr>
                <w:b/>
                <w:bCs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024EE061" w14:textId="77777777" w:rsidR="00E32172" w:rsidRPr="00A72C4F" w:rsidRDefault="00E32172" w:rsidP="00A4728E">
            <w:pPr>
              <w:pStyle w:val="ListParagraph"/>
              <w:ind w:left="0"/>
              <w:jc w:val="center"/>
              <w:rPr>
                <w:b/>
                <w:bCs/>
                <w:sz w:val="18"/>
                <w:szCs w:val="18"/>
              </w:rPr>
            </w:pPr>
            <w:r w:rsidRPr="00A72C4F">
              <w:rPr>
                <w:b/>
                <w:bCs/>
                <w:sz w:val="18"/>
                <w:szCs w:val="18"/>
              </w:rPr>
              <w:t>insurance</w:t>
            </w:r>
          </w:p>
        </w:tc>
      </w:tr>
      <w:tr w:rsidR="00E32172" w:rsidRPr="00995FD1" w14:paraId="09CD513A" w14:textId="77777777" w:rsidTr="00A4728E">
        <w:tc>
          <w:tcPr>
            <w:tcW w:w="0" w:type="auto"/>
            <w:vMerge/>
            <w:vAlign w:val="center"/>
          </w:tcPr>
          <w:p w14:paraId="2979B336" w14:textId="77777777" w:rsidR="00E32172" w:rsidRPr="00995FD1" w:rsidRDefault="00E32172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CDCD637" w14:textId="77777777" w:rsidR="00E32172" w:rsidRPr="00995FD1" w:rsidRDefault="00E32172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7F12CD46" w14:textId="77777777" w:rsidR="00E32172" w:rsidRPr="00995FD1" w:rsidRDefault="00E32172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F59F9B5" w14:textId="77777777" w:rsidR="00E32172" w:rsidRPr="00995FD1" w:rsidRDefault="00E32172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E32172" w:rsidRPr="00995FD1" w14:paraId="347C8466" w14:textId="77777777" w:rsidTr="00A4728E">
        <w:tc>
          <w:tcPr>
            <w:tcW w:w="0" w:type="auto"/>
            <w:vAlign w:val="center"/>
          </w:tcPr>
          <w:p w14:paraId="24B1C197" w14:textId="53BF9EC2" w:rsidR="00E32172" w:rsidRPr="00995FD1" w:rsidRDefault="006700C0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525C7514" w14:textId="29A3852A" w:rsidR="00E32172" w:rsidRPr="00995FD1" w:rsidRDefault="00745FC9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7110</w:t>
            </w:r>
          </w:p>
        </w:tc>
        <w:tc>
          <w:tcPr>
            <w:tcW w:w="1283" w:type="dxa"/>
            <w:vAlign w:val="center"/>
          </w:tcPr>
          <w:p w14:paraId="40045516" w14:textId="2FBB9686" w:rsidR="00E32172" w:rsidRPr="00995FD1" w:rsidRDefault="00745FC9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3272</w:t>
            </w:r>
          </w:p>
        </w:tc>
        <w:tc>
          <w:tcPr>
            <w:tcW w:w="1283" w:type="dxa"/>
            <w:vAlign w:val="center"/>
          </w:tcPr>
          <w:p w14:paraId="0140F826" w14:textId="3624D6F9" w:rsidR="00E32172" w:rsidRPr="00995FD1" w:rsidRDefault="00745FC9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310</w:t>
            </w:r>
          </w:p>
        </w:tc>
      </w:tr>
      <w:tr w:rsidR="00E32172" w:rsidRPr="00995FD1" w14:paraId="67C32BD5" w14:textId="77777777" w:rsidTr="00A4728E">
        <w:tc>
          <w:tcPr>
            <w:tcW w:w="0" w:type="auto"/>
            <w:vAlign w:val="center"/>
          </w:tcPr>
          <w:p w14:paraId="27F0188C" w14:textId="4E327690" w:rsidR="00E32172" w:rsidRPr="00995FD1" w:rsidRDefault="006700C0" w:rsidP="00A4728E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0EA6985" w14:textId="5F83D189" w:rsidR="00E32172" w:rsidRPr="00995FD1" w:rsidRDefault="00745FC9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581</w:t>
            </w:r>
          </w:p>
        </w:tc>
        <w:tc>
          <w:tcPr>
            <w:tcW w:w="1283" w:type="dxa"/>
            <w:vAlign w:val="center"/>
          </w:tcPr>
          <w:p w14:paraId="7BDEED6A" w14:textId="55F5FEFF" w:rsidR="00E32172" w:rsidRPr="00995FD1" w:rsidRDefault="00745FC9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795</w:t>
            </w:r>
          </w:p>
        </w:tc>
        <w:tc>
          <w:tcPr>
            <w:tcW w:w="1283" w:type="dxa"/>
            <w:vAlign w:val="center"/>
          </w:tcPr>
          <w:p w14:paraId="3246F8CA" w14:textId="3C158D9E" w:rsidR="00E32172" w:rsidRPr="00995FD1" w:rsidRDefault="00745FC9" w:rsidP="00A4728E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1</w:t>
            </w:r>
          </w:p>
        </w:tc>
      </w:tr>
    </w:tbl>
    <w:p w14:paraId="5ED96FC1" w14:textId="77777777" w:rsidR="00E32172" w:rsidRDefault="00E32172" w:rsidP="00E32172">
      <w:pPr>
        <w:ind w:left="360"/>
      </w:pPr>
    </w:p>
    <w:p w14:paraId="24085959" w14:textId="77777777" w:rsidR="00B176B1" w:rsidRDefault="00B176B1" w:rsidP="00B176B1">
      <w:pPr>
        <w:pStyle w:val="ListParagraph"/>
      </w:pPr>
    </w:p>
    <w:p w14:paraId="6F58627A" w14:textId="21E6C9C1" w:rsidR="006A1AC9" w:rsidRDefault="006A1AC9" w:rsidP="000C1A7C">
      <w:pPr>
        <w:pStyle w:val="ListParagraph"/>
        <w:numPr>
          <w:ilvl w:val="0"/>
          <w:numId w:val="4"/>
        </w:numPr>
      </w:pPr>
      <w:r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p w14:paraId="2DD6C569" w14:textId="4CD2D03A" w:rsidR="00745FC9" w:rsidRDefault="00745FC9" w:rsidP="00745FC9">
      <w:pPr>
        <w:ind w:left="360"/>
      </w:pPr>
      <w:r>
        <w:t>Ans.</w:t>
      </w:r>
    </w:p>
    <w:p w14:paraId="0DC1A9C6" w14:textId="77777777" w:rsidR="00745FC9" w:rsidRDefault="00745FC9" w:rsidP="000C1A7C">
      <w:pPr>
        <w:pStyle w:val="ListParagraph"/>
        <w:numPr>
          <w:ilvl w:val="0"/>
          <w:numId w:val="10"/>
        </w:numPr>
      </w:pPr>
      <w:r>
        <w:t>Cramer’s V:</w:t>
      </w:r>
    </w:p>
    <w:p w14:paraId="21FDDBD9" w14:textId="7EA2476A" w:rsidR="00745FC9" w:rsidRDefault="00745FC9" w:rsidP="000C1A7C">
      <w:pPr>
        <w:pStyle w:val="HTMLPreformatted"/>
        <w:numPr>
          <w:ilvl w:val="0"/>
          <w:numId w:val="11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96B1A">
        <w:rPr>
          <w:b/>
          <w:bCs/>
          <w:u w:val="single"/>
        </w:rPr>
        <w:t>group_size</w:t>
      </w:r>
      <w:r>
        <w:t xml:space="preserve">: </w:t>
      </w:r>
      <w:r>
        <w:rPr>
          <w:color w:val="000000"/>
          <w:sz w:val="21"/>
          <w:szCs w:val="21"/>
        </w:rPr>
        <w:t>0.027102014055820786</w:t>
      </w:r>
    </w:p>
    <w:p w14:paraId="503807EE" w14:textId="6AB51E36" w:rsidR="00745FC9" w:rsidRDefault="00745FC9" w:rsidP="000C1A7C">
      <w:pPr>
        <w:pStyle w:val="HTMLPreformatted"/>
        <w:numPr>
          <w:ilvl w:val="0"/>
          <w:numId w:val="11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96B1A">
        <w:rPr>
          <w:b/>
          <w:bCs/>
          <w:u w:val="single"/>
        </w:rPr>
        <w:t>homeowner</w:t>
      </w:r>
      <w:r>
        <w:t>:</w:t>
      </w:r>
      <w:r>
        <w:rPr>
          <w:color w:val="000000"/>
          <w:sz w:val="21"/>
          <w:szCs w:val="21"/>
        </w:rPr>
        <w:t xml:space="preserve"> 0.09708641964781962</w:t>
      </w:r>
    </w:p>
    <w:p w14:paraId="256AD4EC" w14:textId="540BBAB2" w:rsidR="007C78C5" w:rsidRDefault="00745FC9" w:rsidP="000C1A7C">
      <w:pPr>
        <w:pStyle w:val="HTMLPreformatted"/>
        <w:numPr>
          <w:ilvl w:val="0"/>
          <w:numId w:val="11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 w:rsidRPr="00E96B1A">
        <w:rPr>
          <w:b/>
          <w:bCs/>
          <w:u w:val="single"/>
        </w:rPr>
        <w:t>married_couple</w:t>
      </w:r>
      <w:proofErr w:type="spellEnd"/>
      <w:r>
        <w:t>:</w:t>
      </w:r>
      <w:r>
        <w:rPr>
          <w:color w:val="000000"/>
          <w:sz w:val="21"/>
          <w:szCs w:val="21"/>
        </w:rPr>
        <w:t xml:space="preserve"> 0.03242164583520746</w:t>
      </w:r>
    </w:p>
    <w:p w14:paraId="1A0A0726" w14:textId="0DC0F71A" w:rsidR="007C78C5" w:rsidRDefault="007C78C5" w:rsidP="007C78C5">
      <w:pPr>
        <w:pStyle w:val="HTMLPreformatted"/>
        <w:shd w:val="clear" w:color="auto" w:fill="FFFFFF"/>
        <w:wordWrap w:val="0"/>
        <w:textAlignment w:val="baseline"/>
        <w:rPr>
          <w:b/>
          <w:bCs/>
          <w:u w:val="single"/>
        </w:rPr>
      </w:pPr>
    </w:p>
    <w:p w14:paraId="3ED4600F" w14:textId="3B8D3B8F" w:rsidR="007C78C5" w:rsidRPr="007C78C5" w:rsidRDefault="007C78C5" w:rsidP="007C78C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ab/>
        <w:t xml:space="preserve">Based on the </w:t>
      </w:r>
      <w:proofErr w:type="spellStart"/>
      <w:r>
        <w:t>Cramer’sV</w:t>
      </w:r>
      <w:proofErr w:type="spellEnd"/>
      <w:r>
        <w:t xml:space="preserve"> value, </w:t>
      </w:r>
      <w:r w:rsidRPr="007C78C5">
        <w:rPr>
          <w:b/>
          <w:bCs/>
          <w:u w:val="single"/>
        </w:rPr>
        <w:t>homeowner</w:t>
      </w:r>
      <w:r>
        <w:t xml:space="preserve"> has highest </w:t>
      </w:r>
      <w:proofErr w:type="spellStart"/>
      <w:r>
        <w:t>cramer’sV</w:t>
      </w:r>
      <w:proofErr w:type="spellEnd"/>
      <w:r>
        <w:t xml:space="preserve"> </w:t>
      </w:r>
      <w:proofErr w:type="gramStart"/>
      <w:r>
        <w:t>value</w:t>
      </w:r>
      <w:proofErr w:type="gramEnd"/>
      <w:r>
        <w:t xml:space="preserve"> so homeowner has largest association with the target.</w:t>
      </w:r>
    </w:p>
    <w:p w14:paraId="6FEC54AA" w14:textId="5878F4AB" w:rsidR="00745FC9" w:rsidRDefault="00745FC9" w:rsidP="006A1AC9">
      <w:pPr>
        <w:pStyle w:val="ListParagraph"/>
      </w:pPr>
    </w:p>
    <w:p w14:paraId="334F2827" w14:textId="77777777" w:rsidR="00745FC9" w:rsidRDefault="00745FC9" w:rsidP="006A1AC9">
      <w:pPr>
        <w:pStyle w:val="ListParagraph"/>
      </w:pPr>
    </w:p>
    <w:p w14:paraId="365CDD43" w14:textId="04435589" w:rsidR="00B176B1" w:rsidRDefault="00B176B1" w:rsidP="000C1A7C">
      <w:pPr>
        <w:pStyle w:val="ListParagraph"/>
        <w:numPr>
          <w:ilvl w:val="0"/>
          <w:numId w:val="4"/>
        </w:numPr>
      </w:pPr>
      <w:r>
        <w:lastRenderedPageBreak/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>
        <w:t>.  List your answers in a table with proper labeling</w:t>
      </w:r>
      <w:r w:rsidR="00745FC9">
        <w:t>.</w:t>
      </w:r>
    </w:p>
    <w:p w14:paraId="26352490" w14:textId="3FE7455C" w:rsidR="00745FC9" w:rsidRDefault="00745FC9" w:rsidP="00745FC9">
      <w:pPr>
        <w:ind w:left="360"/>
      </w:pPr>
      <w:r>
        <w:t>Ans.</w:t>
      </w:r>
    </w:p>
    <w:p w14:paraId="265CA7AD" w14:textId="547B0ED9" w:rsidR="00745FC9" w:rsidRDefault="00745FC9" w:rsidP="00745FC9">
      <w:pPr>
        <w:ind w:left="360"/>
        <w:jc w:val="center"/>
      </w:pPr>
      <w:r>
        <w:rPr>
          <w:noProof/>
        </w:rPr>
        <w:drawing>
          <wp:inline distT="0" distB="0" distL="0" distR="0" wp14:anchorId="0FF576D9" wp14:editId="11C7BC67">
            <wp:extent cx="4638709" cy="4286281"/>
            <wp:effectExtent l="0" t="0" r="9525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notation 2020-04-08 14414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709" cy="4286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1966" w14:textId="7EC42672" w:rsidR="00B176B1" w:rsidRDefault="00B176B1" w:rsidP="000C1A7C">
      <w:pPr>
        <w:pStyle w:val="ListParagraph"/>
        <w:numPr>
          <w:ilvl w:val="0"/>
          <w:numId w:val="4"/>
        </w:numPr>
      </w:pPr>
      <w:r>
        <w:t>(5 points) Based on your model, what value</w:t>
      </w:r>
      <w:r w:rsidR="00CB2E33">
        <w:t xml:space="preserve"> combination</w:t>
      </w:r>
      <w:r>
        <w:t xml:space="preserve">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</w:t>
      </w:r>
      <w:proofErr w:type="gramStart"/>
      <w:r>
        <w:t>Prob(</w:t>
      </w:r>
      <w:proofErr w:type="gramEnd"/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1D0A44E8" w14:textId="53C3A255" w:rsidR="005F1C69" w:rsidRDefault="00745FC9" w:rsidP="005F1C69">
      <w:pPr>
        <w:ind w:left="360"/>
      </w:pPr>
      <w:r>
        <w:t xml:space="preserve">Ans. </w:t>
      </w:r>
    </w:p>
    <w:p w14:paraId="318AE9DC" w14:textId="111177F0" w:rsidR="005F1C69" w:rsidRDefault="005F1C69" w:rsidP="000C1A7C">
      <w:pPr>
        <w:pStyle w:val="HTMLPreformatted"/>
        <w:numPr>
          <w:ilvl w:val="0"/>
          <w:numId w:val="10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Maximum odd value Prob(insurance=1)/Prob(insurance=0) is </w:t>
      </w:r>
      <w:r w:rsidRPr="00E96B1A">
        <w:rPr>
          <w:b/>
          <w:bCs/>
          <w:color w:val="000000"/>
          <w:sz w:val="21"/>
          <w:szCs w:val="21"/>
          <w:u w:val="single"/>
        </w:rPr>
        <w:t>3.4224</w:t>
      </w:r>
    </w:p>
    <w:p w14:paraId="133789D2" w14:textId="5C50345B" w:rsidR="005F1C69" w:rsidRDefault="005F1C69" w:rsidP="000C1A7C">
      <w:pPr>
        <w:pStyle w:val="HTMLPreformatted"/>
        <w:numPr>
          <w:ilvl w:val="0"/>
          <w:numId w:val="10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Value combination of the features with maximum odds value</w:t>
      </w:r>
    </w:p>
    <w:p w14:paraId="0BF57D13" w14:textId="620807A3" w:rsidR="005F1C69" w:rsidRDefault="005F1C69" w:rsidP="000C1A7C">
      <w:pPr>
        <w:pStyle w:val="HTMLPreformatted"/>
        <w:numPr>
          <w:ilvl w:val="0"/>
          <w:numId w:val="12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96B1A">
        <w:rPr>
          <w:b/>
          <w:bCs/>
          <w:color w:val="000000"/>
          <w:sz w:val="21"/>
          <w:szCs w:val="21"/>
          <w:u w:val="single"/>
        </w:rPr>
        <w:t>group_size</w:t>
      </w:r>
      <w:r>
        <w:rPr>
          <w:color w:val="000000"/>
          <w:sz w:val="21"/>
          <w:szCs w:val="21"/>
        </w:rPr>
        <w:t>: 1</w:t>
      </w:r>
    </w:p>
    <w:p w14:paraId="6919F02C" w14:textId="14CC578C" w:rsidR="005F1C69" w:rsidRDefault="005F1C69" w:rsidP="000C1A7C">
      <w:pPr>
        <w:pStyle w:val="HTMLPreformatted"/>
        <w:numPr>
          <w:ilvl w:val="0"/>
          <w:numId w:val="12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E96B1A">
        <w:rPr>
          <w:b/>
          <w:bCs/>
          <w:color w:val="000000"/>
          <w:sz w:val="21"/>
          <w:szCs w:val="21"/>
          <w:u w:val="single"/>
        </w:rPr>
        <w:t>homeowner</w:t>
      </w:r>
      <w:r>
        <w:rPr>
          <w:color w:val="000000"/>
          <w:sz w:val="21"/>
          <w:szCs w:val="21"/>
        </w:rPr>
        <w:t>: 1</w:t>
      </w:r>
    </w:p>
    <w:p w14:paraId="7E4748A8" w14:textId="3ABF1A02" w:rsidR="005F1C69" w:rsidRPr="005F1C69" w:rsidRDefault="005F1C69" w:rsidP="000C1A7C">
      <w:pPr>
        <w:pStyle w:val="HTMLPreformatted"/>
        <w:numPr>
          <w:ilvl w:val="0"/>
          <w:numId w:val="12"/>
        </w:numP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 w:rsidRPr="00E96B1A">
        <w:rPr>
          <w:b/>
          <w:bCs/>
          <w:color w:val="000000"/>
          <w:sz w:val="21"/>
          <w:szCs w:val="21"/>
          <w:u w:val="single"/>
        </w:rPr>
        <w:t>married_couple</w:t>
      </w:r>
      <w:proofErr w:type="spellEnd"/>
      <w:r>
        <w:rPr>
          <w:color w:val="000000"/>
          <w:sz w:val="21"/>
          <w:szCs w:val="21"/>
        </w:rPr>
        <w:t>: 1</w:t>
      </w:r>
    </w:p>
    <w:p w14:paraId="76583186" w14:textId="77777777" w:rsidR="00B176B1" w:rsidRDefault="00B176B1" w:rsidP="00134A09"/>
    <w:sectPr w:rsidR="00B176B1" w:rsidSect="00DF44E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4E0E2" w14:textId="77777777" w:rsidR="00AC01BB" w:rsidRDefault="00AC01BB" w:rsidP="00FD10A7">
      <w:pPr>
        <w:spacing w:after="0" w:line="240" w:lineRule="auto"/>
      </w:pPr>
      <w:r>
        <w:separator/>
      </w:r>
    </w:p>
  </w:endnote>
  <w:endnote w:type="continuationSeparator" w:id="0">
    <w:p w14:paraId="60DAC354" w14:textId="77777777" w:rsidR="00AC01BB" w:rsidRDefault="00AC01BB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A84B65" w14:textId="77777777" w:rsidR="00AC01BB" w:rsidRDefault="00AC01BB" w:rsidP="00FD10A7">
      <w:pPr>
        <w:spacing w:after="0" w:line="240" w:lineRule="auto"/>
      </w:pPr>
      <w:r>
        <w:separator/>
      </w:r>
    </w:p>
  </w:footnote>
  <w:footnote w:type="continuationSeparator" w:id="0">
    <w:p w14:paraId="38E47850" w14:textId="77777777" w:rsidR="00AC01BB" w:rsidRDefault="00AC01BB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5F3EC7">
      <w:t>Spring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D3A1B56"/>
    <w:multiLevelType w:val="hybridMultilevel"/>
    <w:tmpl w:val="C7964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A5B6A"/>
    <w:multiLevelType w:val="hybridMultilevel"/>
    <w:tmpl w:val="7B8E82C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9541F6"/>
    <w:multiLevelType w:val="hybridMultilevel"/>
    <w:tmpl w:val="CB0E6812"/>
    <w:lvl w:ilvl="0" w:tplc="0409000B">
      <w:start w:val="1"/>
      <w:numFmt w:val="bullet"/>
      <w:lvlText w:val=""/>
      <w:lvlJc w:val="left"/>
      <w:pPr>
        <w:ind w:left="16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7" w15:restartNumberingAfterBreak="0">
    <w:nsid w:val="36977602"/>
    <w:multiLevelType w:val="hybridMultilevel"/>
    <w:tmpl w:val="E3168206"/>
    <w:lvl w:ilvl="0" w:tplc="0409000B">
      <w:start w:val="1"/>
      <w:numFmt w:val="bullet"/>
      <w:lvlText w:val=""/>
      <w:lvlJc w:val="left"/>
      <w:pPr>
        <w:ind w:left="16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8" w15:restartNumberingAfterBreak="0">
    <w:nsid w:val="3AF57B9A"/>
    <w:multiLevelType w:val="hybridMultilevel"/>
    <w:tmpl w:val="171C1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0"/>
  </w:num>
  <w:num w:numId="3">
    <w:abstractNumId w:val="1"/>
  </w:num>
  <w:num w:numId="4">
    <w:abstractNumId w:val="5"/>
  </w:num>
  <w:num w:numId="5">
    <w:abstractNumId w:val="9"/>
  </w:num>
  <w:num w:numId="6">
    <w:abstractNumId w:val="11"/>
  </w:num>
  <w:num w:numId="7">
    <w:abstractNumId w:val="3"/>
  </w:num>
  <w:num w:numId="8">
    <w:abstractNumId w:val="8"/>
  </w:num>
  <w:num w:numId="9">
    <w:abstractNumId w:val="6"/>
  </w:num>
  <w:num w:numId="10">
    <w:abstractNumId w:val="2"/>
  </w:num>
  <w:num w:numId="11">
    <w:abstractNumId w:val="7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1A7C"/>
    <w:rsid w:val="000C4071"/>
    <w:rsid w:val="000C45D8"/>
    <w:rsid w:val="000C557B"/>
    <w:rsid w:val="000C7AE1"/>
    <w:rsid w:val="000D7F1D"/>
    <w:rsid w:val="000F0919"/>
    <w:rsid w:val="000F4CB4"/>
    <w:rsid w:val="00103431"/>
    <w:rsid w:val="00112496"/>
    <w:rsid w:val="00134A09"/>
    <w:rsid w:val="001403D8"/>
    <w:rsid w:val="0014612C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1D39CC"/>
    <w:rsid w:val="002012C8"/>
    <w:rsid w:val="00207145"/>
    <w:rsid w:val="002160AB"/>
    <w:rsid w:val="0022491A"/>
    <w:rsid w:val="00234C59"/>
    <w:rsid w:val="00243879"/>
    <w:rsid w:val="002678FB"/>
    <w:rsid w:val="002A0E0F"/>
    <w:rsid w:val="002B12CC"/>
    <w:rsid w:val="002B5DED"/>
    <w:rsid w:val="002E04E8"/>
    <w:rsid w:val="002E2093"/>
    <w:rsid w:val="002E4924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3883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7612"/>
    <w:rsid w:val="0050296C"/>
    <w:rsid w:val="00506563"/>
    <w:rsid w:val="00525C36"/>
    <w:rsid w:val="00543AEC"/>
    <w:rsid w:val="005706D1"/>
    <w:rsid w:val="0057089D"/>
    <w:rsid w:val="00572713"/>
    <w:rsid w:val="00577C4D"/>
    <w:rsid w:val="005864C5"/>
    <w:rsid w:val="00586785"/>
    <w:rsid w:val="005A3CDD"/>
    <w:rsid w:val="005A5FB7"/>
    <w:rsid w:val="005C3E39"/>
    <w:rsid w:val="005C54F3"/>
    <w:rsid w:val="005D1EF1"/>
    <w:rsid w:val="005D3392"/>
    <w:rsid w:val="005E416B"/>
    <w:rsid w:val="005F1C69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78B8"/>
    <w:rsid w:val="00661D0C"/>
    <w:rsid w:val="00664A89"/>
    <w:rsid w:val="00664F0D"/>
    <w:rsid w:val="006700C0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6F4507"/>
    <w:rsid w:val="00704CCE"/>
    <w:rsid w:val="00706D41"/>
    <w:rsid w:val="007113A3"/>
    <w:rsid w:val="00714A3E"/>
    <w:rsid w:val="00726F09"/>
    <w:rsid w:val="00727C06"/>
    <w:rsid w:val="00730D6F"/>
    <w:rsid w:val="00742390"/>
    <w:rsid w:val="00745FC9"/>
    <w:rsid w:val="007461A7"/>
    <w:rsid w:val="00746B53"/>
    <w:rsid w:val="0075327A"/>
    <w:rsid w:val="007863B0"/>
    <w:rsid w:val="007A00AE"/>
    <w:rsid w:val="007A1D79"/>
    <w:rsid w:val="007C1F53"/>
    <w:rsid w:val="007C5DE1"/>
    <w:rsid w:val="007C78C5"/>
    <w:rsid w:val="007C7DEC"/>
    <w:rsid w:val="007D463E"/>
    <w:rsid w:val="007D4EC8"/>
    <w:rsid w:val="007E30AB"/>
    <w:rsid w:val="007F23D5"/>
    <w:rsid w:val="00800139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95FD1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C4F"/>
    <w:rsid w:val="00A72F66"/>
    <w:rsid w:val="00A82AA3"/>
    <w:rsid w:val="00A913C5"/>
    <w:rsid w:val="00A960D0"/>
    <w:rsid w:val="00A974B9"/>
    <w:rsid w:val="00AA256F"/>
    <w:rsid w:val="00AA3263"/>
    <w:rsid w:val="00AC01BB"/>
    <w:rsid w:val="00AC5835"/>
    <w:rsid w:val="00AD6F83"/>
    <w:rsid w:val="00AE23A9"/>
    <w:rsid w:val="00AE4FF5"/>
    <w:rsid w:val="00AE6197"/>
    <w:rsid w:val="00AE7574"/>
    <w:rsid w:val="00B049CC"/>
    <w:rsid w:val="00B10696"/>
    <w:rsid w:val="00B13D81"/>
    <w:rsid w:val="00B14F68"/>
    <w:rsid w:val="00B176B1"/>
    <w:rsid w:val="00B40F91"/>
    <w:rsid w:val="00B449B6"/>
    <w:rsid w:val="00B574C7"/>
    <w:rsid w:val="00B6037E"/>
    <w:rsid w:val="00B638F6"/>
    <w:rsid w:val="00B74995"/>
    <w:rsid w:val="00B75C23"/>
    <w:rsid w:val="00B960BB"/>
    <w:rsid w:val="00BB2398"/>
    <w:rsid w:val="00BC3262"/>
    <w:rsid w:val="00BD369C"/>
    <w:rsid w:val="00BD41F2"/>
    <w:rsid w:val="00BE254A"/>
    <w:rsid w:val="00BE793C"/>
    <w:rsid w:val="00BF5E6E"/>
    <w:rsid w:val="00C00059"/>
    <w:rsid w:val="00C021C5"/>
    <w:rsid w:val="00C0707F"/>
    <w:rsid w:val="00C25081"/>
    <w:rsid w:val="00C30A2C"/>
    <w:rsid w:val="00C32823"/>
    <w:rsid w:val="00C4797E"/>
    <w:rsid w:val="00C507A5"/>
    <w:rsid w:val="00C527E9"/>
    <w:rsid w:val="00C57007"/>
    <w:rsid w:val="00C577E5"/>
    <w:rsid w:val="00C60EFA"/>
    <w:rsid w:val="00C64EE7"/>
    <w:rsid w:val="00C67069"/>
    <w:rsid w:val="00C755F0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A6D00"/>
    <w:rsid w:val="00DC25F4"/>
    <w:rsid w:val="00DC740B"/>
    <w:rsid w:val="00DD26EC"/>
    <w:rsid w:val="00DD3E36"/>
    <w:rsid w:val="00DF44E8"/>
    <w:rsid w:val="00DF75B7"/>
    <w:rsid w:val="00E0350E"/>
    <w:rsid w:val="00E0617A"/>
    <w:rsid w:val="00E21C10"/>
    <w:rsid w:val="00E30EEA"/>
    <w:rsid w:val="00E32172"/>
    <w:rsid w:val="00E335D9"/>
    <w:rsid w:val="00E343DE"/>
    <w:rsid w:val="00E401F6"/>
    <w:rsid w:val="00E40453"/>
    <w:rsid w:val="00E45977"/>
    <w:rsid w:val="00E574A6"/>
    <w:rsid w:val="00E600B6"/>
    <w:rsid w:val="00E713AD"/>
    <w:rsid w:val="00E7376B"/>
    <w:rsid w:val="00E96B1A"/>
    <w:rsid w:val="00EB2161"/>
    <w:rsid w:val="00EB2917"/>
    <w:rsid w:val="00EB5C6B"/>
    <w:rsid w:val="00EC103D"/>
    <w:rsid w:val="00EC1F62"/>
    <w:rsid w:val="00ED7A4D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70F7"/>
    <w:rsid w:val="00F577A2"/>
    <w:rsid w:val="00F75FE2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D4E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D4E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4-09T02:12:00Z</dcterms:modified>
</cp:coreProperties>
</file>